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97BAD29" w:rsidR="007C21E2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2048AB3F" w14:textId="1EDE61A3" w:rsidR="00C125CE" w:rsidRDefault="00C125CE" w:rsidP="00671D49">
      <w:pPr>
        <w:rPr>
          <w:sz w:val="24"/>
          <w:szCs w:val="24"/>
        </w:rPr>
      </w:pPr>
      <w:bookmarkStart w:id="0" w:name="_GoBack"/>
      <w:bookmarkEnd w:id="0"/>
    </w:p>
    <w:p w14:paraId="54546435" w14:textId="4D2BC08C" w:rsidR="00C125CE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156057BC" w14:textId="77777777" w:rsidR="00740352" w:rsidRDefault="00740352" w:rsidP="00671D49">
      <w:pPr>
        <w:rPr>
          <w:sz w:val="24"/>
          <w:szCs w:val="24"/>
        </w:rPr>
      </w:pPr>
    </w:p>
    <w:p w14:paraId="21210BB0" w14:textId="10A497CD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lastRenderedPageBreak/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7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8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9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1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 multiple pieces of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5ED68990" w14:textId="115D09B2" w:rsidR="00E57470" w:rsidRDefault="00E57470" w:rsidP="00671D49">
      <w:pPr>
        <w:rPr>
          <w:sz w:val="24"/>
          <w:szCs w:val="24"/>
        </w:rPr>
      </w:pPr>
    </w:p>
    <w:p w14:paraId="3949BC5E" w14:textId="1D2D99FD" w:rsidR="00A03E4B" w:rsidRDefault="00A03E4B" w:rsidP="00671D49">
      <w:pPr>
        <w:rPr>
          <w:sz w:val="24"/>
          <w:szCs w:val="24"/>
        </w:rPr>
      </w:pPr>
      <w:r>
        <w:rPr>
          <w:sz w:val="24"/>
          <w:szCs w:val="24"/>
        </w:rPr>
        <w:t xml:space="preserve">Possibility? – unmarshell the XML file then </w:t>
      </w:r>
      <w:r w:rsidR="00BC7570">
        <w:rPr>
          <w:sz w:val="24"/>
          <w:szCs w:val="24"/>
        </w:rPr>
        <w:t>remarshal</w:t>
      </w:r>
      <w:r>
        <w:rPr>
          <w:sz w:val="24"/>
          <w:szCs w:val="24"/>
        </w:rPr>
        <w:t xml:space="preserve"> with the</w:t>
      </w:r>
      <w:r w:rsidR="007C6F3A">
        <w:rPr>
          <w:sz w:val="24"/>
          <w:szCs w:val="24"/>
        </w:rPr>
        <w:t xml:space="preserve"> new file. </w:t>
      </w:r>
      <w:r>
        <w:rPr>
          <w:sz w:val="24"/>
          <w:szCs w:val="24"/>
        </w:rPr>
        <w:t xml:space="preserve"> </w:t>
      </w:r>
    </w:p>
    <w:p w14:paraId="22B3043F" w14:textId="77777777" w:rsidR="00A03E4B" w:rsidRDefault="00A03E4B" w:rsidP="00671D49">
      <w:pPr>
        <w:rPr>
          <w:sz w:val="24"/>
          <w:szCs w:val="24"/>
        </w:rPr>
      </w:pPr>
    </w:p>
    <w:p w14:paraId="04D8D8CC" w14:textId="2E71E753" w:rsidR="00283DC5" w:rsidRPr="00283DC5" w:rsidRDefault="00283DC5" w:rsidP="00671D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Need to get marshalling to write to next blank line and stop overwriting data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gFAA6ll4wtAAAA"/>
  </w:docVars>
  <w:rsids>
    <w:rsidRoot w:val="008C629E"/>
    <w:rsid w:val="00004CFD"/>
    <w:rsid w:val="000172AA"/>
    <w:rsid w:val="00052EE4"/>
    <w:rsid w:val="000E38A7"/>
    <w:rsid w:val="001169F5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54D7"/>
    <w:rsid w:val="00283DC5"/>
    <w:rsid w:val="002857FA"/>
    <w:rsid w:val="002D7DFA"/>
    <w:rsid w:val="00321F3A"/>
    <w:rsid w:val="00341CE3"/>
    <w:rsid w:val="0036066B"/>
    <w:rsid w:val="003750E4"/>
    <w:rsid w:val="00376D09"/>
    <w:rsid w:val="003B3AF9"/>
    <w:rsid w:val="00422E88"/>
    <w:rsid w:val="00471D1C"/>
    <w:rsid w:val="004973A4"/>
    <w:rsid w:val="004E1358"/>
    <w:rsid w:val="004E144C"/>
    <w:rsid w:val="004F0D4E"/>
    <w:rsid w:val="005049DB"/>
    <w:rsid w:val="00565CDD"/>
    <w:rsid w:val="00581E3A"/>
    <w:rsid w:val="005B30D6"/>
    <w:rsid w:val="005D4A0C"/>
    <w:rsid w:val="0062402F"/>
    <w:rsid w:val="00671D49"/>
    <w:rsid w:val="00681056"/>
    <w:rsid w:val="006D12B1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34733"/>
    <w:rsid w:val="00835FB4"/>
    <w:rsid w:val="00861621"/>
    <w:rsid w:val="008A197C"/>
    <w:rsid w:val="008C629E"/>
    <w:rsid w:val="008E045F"/>
    <w:rsid w:val="009047AF"/>
    <w:rsid w:val="00915855"/>
    <w:rsid w:val="009B6EAF"/>
    <w:rsid w:val="009D681A"/>
    <w:rsid w:val="00A03E4B"/>
    <w:rsid w:val="00A07789"/>
    <w:rsid w:val="00A2364A"/>
    <w:rsid w:val="00A30245"/>
    <w:rsid w:val="00A51DCD"/>
    <w:rsid w:val="00A574E3"/>
    <w:rsid w:val="00A627E0"/>
    <w:rsid w:val="00A76014"/>
    <w:rsid w:val="00AA344B"/>
    <w:rsid w:val="00B02585"/>
    <w:rsid w:val="00BA3698"/>
    <w:rsid w:val="00BC036E"/>
    <w:rsid w:val="00BC7570"/>
    <w:rsid w:val="00C125CE"/>
    <w:rsid w:val="00C270D1"/>
    <w:rsid w:val="00C93069"/>
    <w:rsid w:val="00CC5862"/>
    <w:rsid w:val="00CD68C9"/>
    <w:rsid w:val="00CD7BE0"/>
    <w:rsid w:val="00D708CB"/>
    <w:rsid w:val="00DA2DA3"/>
    <w:rsid w:val="00DA338E"/>
    <w:rsid w:val="00DB7FF4"/>
    <w:rsid w:val="00E26766"/>
    <w:rsid w:val="00E50B14"/>
    <w:rsid w:val="00E559C7"/>
    <w:rsid w:val="00E57470"/>
    <w:rsid w:val="00EC296C"/>
    <w:rsid w:val="00EE53AC"/>
    <w:rsid w:val="00EF0B3B"/>
    <w:rsid w:val="00F56977"/>
    <w:rsid w:val="00FA1EF0"/>
    <w:rsid w:val="00FE41E9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3788617/jaxb-marshalling-java-to-output-xml-fil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ntertech.com/Blog/jaxb-tutorial-how-to-marshal-and-unmarshal-xml/" TargetMode="External"/><Relationship Id="rId12" Type="http://schemas.openxmlformats.org/officeDocument/2006/relationships/hyperlink" Target="https://howtodoinjava.com/jaxb/jaxb-exmaple-marshalling-and-unmarshalling-list-or-set-of-objec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11" Type="http://schemas.openxmlformats.org/officeDocument/2006/relationships/hyperlink" Target="https://stackoverflow.com/questions/29135755/jaxb-marshaler-overwriting-file-contents" TargetMode="External"/><Relationship Id="rId5" Type="http://schemas.openxmlformats.org/officeDocument/2006/relationships/hyperlink" Target="https://stackoverflow.com/questions/7373567/how-to-read-and-write-xml-files" TargetMode="External"/><Relationship Id="rId10" Type="http://schemas.openxmlformats.org/officeDocument/2006/relationships/hyperlink" Target="https://stackoverflow.com/questions/29473055/how-to-write-to-the-next-blank-line-in-a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.bdoughan.com/2012/07/jaxb-and-root-element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230</cp:revision>
  <dcterms:created xsi:type="dcterms:W3CDTF">2019-12-17T18:18:00Z</dcterms:created>
  <dcterms:modified xsi:type="dcterms:W3CDTF">2020-01-02T19:26:00Z</dcterms:modified>
</cp:coreProperties>
</file>